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1bc9f14adb57c0ef39e833be3fd5125d88d04"/>
    <w:p>
      <w:pPr>
        <w:pStyle w:val="Heading2"/>
      </w:pPr>
      <w:r>
        <w:t xml:space="preserve">Lesson 13: Describe Solid Shapes Around U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lid shapes.</w:t>
      </w:r>
    </w:p>
    <w:bookmarkStart w:id="24" w:name="warm-up-notice-and-wonder-at-the-market"/>
    <w:p>
      <w:pPr>
        <w:pStyle w:val="Heading3"/>
      </w:pPr>
      <w:r>
        <w:t xml:space="preserve">Warm-up: Notice and Wonder: At the Marke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69.57713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olid-shape-walk"/>
    <w:p>
      <w:pPr>
        <w:pStyle w:val="Heading3"/>
      </w:pPr>
      <w:r>
        <w:t xml:space="preserve">13.1: Solid Shape Walk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circular clock" title="" id="26" name="Picture"/>
            <a:graphic>
              <a:graphicData uri="http://schemas.openxmlformats.org/drawingml/2006/picture">
                <pic:pic>
                  <pic:nvPicPr>
                    <pic:cNvPr descr="/app/tmp/embedder-1671008469.636511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Party hat in the shape of a cone" title="" id="29" name="Picture"/>
            <a:graphic>
              <a:graphicData uri="http://schemas.openxmlformats.org/drawingml/2006/picture">
                <pic:pic>
                  <pic:nvPicPr>
                    <pic:cNvPr descr="/app/tmp/embedder-1671008469.729167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0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08469.80327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469.83690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08469.91463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2" name="Picture"/>
            <a:graphic>
              <a:graphicData uri="http://schemas.openxmlformats.org/drawingml/2006/picture">
                <pic:pic>
                  <pic:nvPicPr>
                    <pic:cNvPr descr="/app/tmp/embedder-1671008469.9393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08470.10563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10Z</dcterms:created>
  <dcterms:modified xsi:type="dcterms:W3CDTF">2022-12-14T09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ja0yQaNNthC8HLAqc5zO2XAdy6CXzwBXpxKdUKG/aszJ+KSJLMhqTvYtVTwxWk1H94Wq6DIeuA8JRZoQUYqw==</vt:lpwstr>
  </property>
</Properties>
</file>